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5BE6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mpor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</w:t>
      </w:r>
      <w:proofErr w:type="spellEnd"/>
    </w:p>
    <w:p w14:paraId="64E7942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mpor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vision</w:t>
      </w:r>
      <w:proofErr w:type="spellEnd"/>
    </w:p>
    <w:p w14:paraId="232B37E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rom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auto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mpor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</w:p>
    <w:p w14:paraId="4C0C079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mpor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vision.transform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as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s</w:t>
      </w:r>
      <w:proofErr w:type="spellEnd"/>
    </w:p>
    <w:p w14:paraId="048CC71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mpor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init</w:t>
      </w:r>
      <w:proofErr w:type="spellEnd"/>
    </w:p>
    <w:p w14:paraId="27BE618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mpor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ump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as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p</w:t>
      </w:r>
      <w:proofErr w:type="spellEnd"/>
    </w:p>
    <w:p w14:paraId="4DB1076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rom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klearn.model_selectio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mpor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_test_split</w:t>
      </w:r>
      <w:proofErr w:type="spellEnd"/>
    </w:p>
    <w:p w14:paraId="1B77036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mpor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</w:t>
      </w:r>
      <w:proofErr w:type="spellEnd"/>
    </w:p>
    <w:p w14:paraId="3FCAEE65" w14:textId="77777777" w:rsidR="008F1103" w:rsidRPr="008F1103" w:rsidRDefault="008F1103" w:rsidP="008F1103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br/>
      </w:r>
    </w:p>
    <w:p w14:paraId="6728805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raining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set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n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normalizing</w:t>
      </w:r>
      <w:proofErr w:type="spellEnd"/>
    </w:p>
    <w:p w14:paraId="17CF854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data = torchvision.datasets.FashionMNIST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./data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train =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Tru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download =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Tru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0F38FD8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s.Compos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[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s.ToTenso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,</w:t>
      </w:r>
    </w:p>
    <w:p w14:paraId="18635D9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s.Normalize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),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),)]))</w:t>
      </w:r>
    </w:p>
    <w:p w14:paraId="370953A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 test set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n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normalizing</w:t>
      </w:r>
      <w:proofErr w:type="spellEnd"/>
    </w:p>
    <w:p w14:paraId="7BD9F3B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est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data = torchvision.datasets.FashionMNIST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./data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train =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Fals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7366D3F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s.Compos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[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s.ToTenso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,</w:t>
      </w:r>
    </w:p>
    <w:p w14:paraId="4ADDD47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nsforms.Normalize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),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),)]))</w:t>
      </w:r>
    </w:p>
    <w:p w14:paraId="3B2D96B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5EFB425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split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betwee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raining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set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n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valida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set</w:t>
      </w:r>
    </w:p>
    <w:p w14:paraId="682C0FD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set, valid_set = train_test_split(train_data, test_size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atify = train_data.targets)</w:t>
      </w:r>
    </w:p>
    <w:p w14:paraId="7D6892F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FDA916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added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rom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HW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anual</w:t>
      </w:r>
      <w:proofErr w:type="spellEnd"/>
    </w:p>
    <w:p w14:paraId="6F08F28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enerator = torch.utils.data.DataLoader(train_set, batch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huffle =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Tru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shuffle flag is True as desired in the manual</w:t>
      </w:r>
    </w:p>
    <w:p w14:paraId="454C5A1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est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enerator = torch.utils.data.DataLoader(test_data, batch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huffle =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Fals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D29F22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enerator = torch.utils.data.DataLoader(valid_set, batch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huffle =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Tru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D3BF0C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F8FD82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lass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efinitions</w:t>
      </w:r>
      <w:proofErr w:type="spellEnd"/>
    </w:p>
    <w:p w14:paraId="3C6356D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exampl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lp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lassifie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ake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rom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homework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anual</w:t>
      </w:r>
      <w:proofErr w:type="spellEnd"/>
    </w:p>
    <w:p w14:paraId="4A080CD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mlp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31E1628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2E8EC23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mlp1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35BEAA8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Linea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8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6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E9FD28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045B8F2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6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</w:t>
      </w:r>
    </w:p>
    <w:p w14:paraId="4790BC5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16962D4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.view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-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8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A539DD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14DAF88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F7E22F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50F831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</w:p>
    <w:p w14:paraId="0F24054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pytorch.org/docs/stable/generated/torch.nn.Sigmoid.html</w:t>
      </w:r>
    </w:p>
    <w:p w14:paraId="73EA85E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Sigmoid is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ake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rom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here</w:t>
      </w:r>
    </w:p>
    <w:p w14:paraId="071FA8F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lastRenderedPageBreak/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mlp1_sigmoid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64A2C30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5321E56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mlp1_sigmoid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66B4B4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Linea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8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6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D34DED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0554FA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6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</w:t>
      </w:r>
    </w:p>
    <w:p w14:paraId="03DD44B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5AA0BBF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.view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-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8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35732F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234B17D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2DE01A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sigmoid)</w:t>
      </w:r>
    </w:p>
    <w:p w14:paraId="69F20AC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</w:t>
      </w:r>
    </w:p>
    <w:p w14:paraId="05946D7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A37C9F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mlp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394BE5D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2FBE470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mlp2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31B76EB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Linea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8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51E815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E560A2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Linea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6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5CF6E0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6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1BDCF4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09C68A0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.view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-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8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0A8F15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0C3FCAE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6571AF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</w:t>
      </w:r>
    </w:p>
    <w:p w14:paraId="56B3426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hidden2)</w:t>
      </w:r>
    </w:p>
    <w:p w14:paraId="3607A29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5DF4682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044C3A9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mlp2_sigmoid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7B719DC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50BFE2F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mlp2_sigmoid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6C72222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Linea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8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195DE0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1D73B00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Linea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6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A359FC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6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63FE3A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0C0D141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.view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-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8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CC7DC5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4A5DD63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CEFF4B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hidde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(sigmoid)  </w:t>
      </w:r>
    </w:p>
    <w:p w14:paraId="6C8AF5A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hidden2)</w:t>
      </w:r>
    </w:p>
    <w:p w14:paraId="29FFE3B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58CF8C5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D46D90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cnn3_sigmoid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   </w:t>
      </w:r>
    </w:p>
    <w:p w14:paraId="120137C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53C5199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cnn3_sigmoid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B73A95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onvolution layer definition is taken from: https://pytorch.org/docs/stable/generated/torch.nn.Conv2d.html#torch.nn.Conv2d </w:t>
      </w:r>
    </w:p>
    <w:p w14:paraId="2F33851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686403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75B3F6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29CF53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A7816C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Pooling layer definition is taken from: https://pytorch.org/docs/stable/generated/torch.nn.MaxPool2d.html#torch.nn.MaxPool2d</w:t>
      </w:r>
    </w:p>
    <w:p w14:paraId="5C0F657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MaxPoo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kernel_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trid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5B3E8B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1F3523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1EA6592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6EB818F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1_output)</w:t>
      </w:r>
    </w:p>
    <w:p w14:paraId="27A1D09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(sigmoid1_output)</w:t>
      </w:r>
    </w:p>
    <w:p w14:paraId="05CBC7D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2_output)</w:t>
      </w:r>
    </w:p>
    <w:p w14:paraId="75BF13B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sigmoid2_output)</w:t>
      </w:r>
    </w:p>
    <w:p w14:paraId="3E63662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(mp1_output)</w:t>
      </w:r>
    </w:p>
    <w:p w14:paraId="06530C4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mp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fc3_output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iew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B0B1AB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0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mp2_output)</w:t>
      </w:r>
    </w:p>
    <w:p w14:paraId="340DDD2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fc10_output</w:t>
      </w:r>
    </w:p>
    <w:p w14:paraId="12E97A0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1FC4BF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cnn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   </w:t>
      </w:r>
    </w:p>
    <w:p w14:paraId="66FB3D9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4F7785A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cnn3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37502F4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onvolution layer definition is taken from: https://pytorch.org/docs/stable/generated/torch.nn.Conv2d.html#torch.nn.Conv2d </w:t>
      </w:r>
    </w:p>
    <w:p w14:paraId="1A3303E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228619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235E1E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828769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35B767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Pooling layer definition is taken from: https://pytorch.org/docs/stable/generated/torch.nn.MaxPool2d.html#torch.nn.MaxPool2d</w:t>
      </w:r>
    </w:p>
    <w:p w14:paraId="26DCC92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MaxPoo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kernel_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trid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F1E157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02B565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599B4FA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364B4E3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1_output)</w:t>
      </w:r>
    </w:p>
    <w:p w14:paraId="0203CB8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(relu1_output)</w:t>
      </w:r>
    </w:p>
    <w:p w14:paraId="66A3BB1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2_output)</w:t>
      </w:r>
    </w:p>
    <w:p w14:paraId="324CE19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relu2_output)</w:t>
      </w:r>
    </w:p>
    <w:p w14:paraId="4A76F08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(mp1_output)</w:t>
      </w:r>
    </w:p>
    <w:p w14:paraId="4FF5B43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mp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fc3_output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iew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00EBD8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0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mp2_output)</w:t>
      </w:r>
    </w:p>
    <w:p w14:paraId="7088C17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fc10_output</w:t>
      </w:r>
    </w:p>
    <w:p w14:paraId="49722C7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3C20F3C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lastRenderedPageBreak/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cnn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   </w:t>
      </w:r>
    </w:p>
    <w:p w14:paraId="5733E5C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7D0261F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cnn4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F7487A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484427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0F6CFA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789469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4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8669BB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36FF16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MaxPoo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kernel_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trid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88BD76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7D44B7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2660BA8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67E1794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1_output)</w:t>
      </w:r>
    </w:p>
    <w:p w14:paraId="4FF692A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(relu1_output)</w:t>
      </w:r>
    </w:p>
    <w:p w14:paraId="4163EB4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2_output)        </w:t>
      </w:r>
    </w:p>
    <w:p w14:paraId="3146C76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(relu2_output)</w:t>
      </w:r>
    </w:p>
    <w:p w14:paraId="035BCF5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3_output)</w:t>
      </w:r>
    </w:p>
    <w:p w14:paraId="742E4D8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relu3_output)</w:t>
      </w:r>
    </w:p>
    <w:p w14:paraId="2F60A60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4(mp1_output)</w:t>
      </w:r>
    </w:p>
    <w:p w14:paraId="29CE5C1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4_output)</w:t>
      </w:r>
    </w:p>
    <w:p w14:paraId="6CAFE0B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mp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relu4_output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iew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24D41D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0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mp2_output)</w:t>
      </w:r>
    </w:p>
    <w:p w14:paraId="58E4DD0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fc10_output  </w:t>
      </w:r>
    </w:p>
    <w:p w14:paraId="5F01422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4E535A0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cnn4_sigmoid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   </w:t>
      </w:r>
    </w:p>
    <w:p w14:paraId="6EB1E7E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3A19900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cnn4_sigmoid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01B869E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AC30C8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7C4291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B69B2A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4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0F83D5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3E56DA3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MaxPoo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kernel_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trid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4FD9FF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0EE542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421ED6A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341C810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1_output)</w:t>
      </w:r>
    </w:p>
    <w:p w14:paraId="448EDFA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(sigmoid1_output)</w:t>
      </w:r>
    </w:p>
    <w:p w14:paraId="3826078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2_output)        </w:t>
      </w:r>
    </w:p>
    <w:p w14:paraId="25FB3F9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(sigmoid2_output)</w:t>
      </w:r>
    </w:p>
    <w:p w14:paraId="32C3B8F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3_output)</w:t>
      </w:r>
    </w:p>
    <w:p w14:paraId="199B69D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sigmoid3_output)</w:t>
      </w:r>
    </w:p>
    <w:p w14:paraId="7A37567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4(mp1_output)</w:t>
      </w:r>
    </w:p>
    <w:p w14:paraId="37FCB70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4_output)</w:t>
      </w:r>
    </w:p>
    <w:p w14:paraId="75071A9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mp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sigmoid4_output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iew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C947E9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0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mp2_output)</w:t>
      </w:r>
    </w:p>
    <w:p w14:paraId="57C8DEB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fc10_output  </w:t>
      </w:r>
    </w:p>
    <w:p w14:paraId="5013E77E" w14:textId="77777777" w:rsidR="008F1103" w:rsidRPr="008F1103" w:rsidRDefault="008F1103" w:rsidP="008F1103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6A4B9A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cnn5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1872C5D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061D576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cnn5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EADB82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97F2F9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F51E29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36E84D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4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1E9DDD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5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3EFE5A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6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54B31F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10C947F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MaxPoo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kernel_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trid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4DBC50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E214FC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6EFEDA7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420FD82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1_output)</w:t>
      </w:r>
    </w:p>
    <w:p w14:paraId="74E4309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(relu1_output)</w:t>
      </w:r>
    </w:p>
    <w:p w14:paraId="7129550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2_output)</w:t>
      </w:r>
    </w:p>
    <w:p w14:paraId="59AF68F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(relu2_output)</w:t>
      </w:r>
    </w:p>
    <w:p w14:paraId="395AEF4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3_output)</w:t>
      </w:r>
    </w:p>
    <w:p w14:paraId="709B247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4(relu3_output)</w:t>
      </w:r>
    </w:p>
    <w:p w14:paraId="0AD25AE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4_output)</w:t>
      </w:r>
    </w:p>
    <w:p w14:paraId="42F6CF0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relu4_output)</w:t>
      </w:r>
    </w:p>
    <w:p w14:paraId="1171EBD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5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5(mp1_output)</w:t>
      </w:r>
    </w:p>
    <w:p w14:paraId="5A720AF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5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5_output)</w:t>
      </w:r>
    </w:p>
    <w:p w14:paraId="641CBBB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6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6(relu5_output)</w:t>
      </w:r>
    </w:p>
    <w:p w14:paraId="3D59541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6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relu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6_output)</w:t>
      </w:r>
    </w:p>
    <w:p w14:paraId="26FBA13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mp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relu6_output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iew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E6490E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0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mp2_output)</w:t>
      </w:r>
    </w:p>
    <w:p w14:paraId="131894B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fc10_output     </w:t>
      </w:r>
    </w:p>
    <w:p w14:paraId="310CED7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57FDE92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cla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el_cnn5_sigmoid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torch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n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Modu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42E68CF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21BA5C4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upe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cnn5_sigmoid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init</w:t>
      </w:r>
      <w:proofErr w:type="spellEnd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__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057328B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DEE10A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100DF0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978267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4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16996A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5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8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AC5473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6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Conv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in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out_channels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6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kernel_siz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stride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padding 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val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D497B1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670516F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 = torch.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n.MaxPoo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d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kernel_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trid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94E351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Linea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857211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war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x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219CA37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(x)</w:t>
      </w:r>
    </w:p>
    <w:p w14:paraId="113772E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1_output)</w:t>
      </w:r>
    </w:p>
    <w:p w14:paraId="173FF8F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2(sigmoid1_output)</w:t>
      </w:r>
    </w:p>
    <w:p w14:paraId="0C3FB91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2_output)</w:t>
      </w:r>
    </w:p>
    <w:p w14:paraId="03AB424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3(sigmoid2_output)</w:t>
      </w:r>
    </w:p>
    <w:p w14:paraId="5C1B533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3_output)</w:t>
      </w:r>
    </w:p>
    <w:p w14:paraId="1F55787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4(sigmoid3_output)</w:t>
      </w:r>
    </w:p>
    <w:p w14:paraId="2CFB729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4_output)</w:t>
      </w:r>
    </w:p>
    <w:p w14:paraId="4568641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sigmoid4_output)</w:t>
      </w:r>
    </w:p>
    <w:p w14:paraId="50D3F67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5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5(mp1_output)</w:t>
      </w:r>
    </w:p>
    <w:p w14:paraId="6EA3B4C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5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5_output)</w:t>
      </w:r>
    </w:p>
    <w:p w14:paraId="195A5BC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6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6(sigmoid5_output)</w:t>
      </w:r>
    </w:p>
    <w:p w14:paraId="3A7FD15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6_output =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sigmoi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fc6_output)</w:t>
      </w:r>
    </w:p>
    <w:p w14:paraId="548DB2B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mp2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p2(sigmoid6_output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iew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5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B0F043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c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0_output = 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sel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fc10(mp2_output)</w:t>
      </w:r>
    </w:p>
    <w:p w14:paraId="6A212F4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fc10_output        </w:t>
      </w:r>
    </w:p>
    <w:p w14:paraId="161FC8A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lass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efinitions</w:t>
      </w:r>
      <w:proofErr w:type="spellEnd"/>
    </w:p>
    <w:p w14:paraId="5C6287C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4B001C4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www.analyticsvidhya.com/blog/2019/10/building-image-classification-models-cnn-pytorch/</w:t>
      </w:r>
    </w:p>
    <w:p w14:paraId="5E49F66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torch.device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uda:0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torch.cuda.is_available() </w:t>
      </w:r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els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pu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67FD8F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hange of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is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ake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rom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here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omput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raining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aster</w:t>
      </w:r>
      <w:proofErr w:type="spellEnd"/>
    </w:p>
    <w:p w14:paraId="01B3510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57373B9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initializ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odels</w:t>
      </w:r>
      <w:proofErr w:type="spellEnd"/>
    </w:p>
    <w:p w14:paraId="7CF64B2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l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 = model_mlp1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FAEF21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l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 = model_mlp2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58A0FD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 = model_cnn3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C8E300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 = model_cnn4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5D63C1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lr01 = model_cnn4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6CCF2C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lr001 = model_cnn4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F89EE9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lr0001 = model_cnn4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993093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5 = model_cnn5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8D4A40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30A634F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l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1_sigmoid = model_mlp1_sigmoid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34A514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l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2_sigmoid = model_mlp2_sigmoid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51BF19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3_sigmoid = model_cnn3_sigmoid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C0F487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4_sigmoid = model_cnn4_sigmoid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15C536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n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5_sigmoid = model_cnn5_sigmoid(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DF768A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initializ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odels</w:t>
      </w:r>
      <w:proofErr w:type="spellEnd"/>
    </w:p>
    <w:p w14:paraId="3776EC9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68603F5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rain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q2</w:t>
      </w:r>
    </w:p>
    <w:p w14:paraId="4F6AD38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trai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_nam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   </w:t>
      </w:r>
    </w:p>
    <w:p w14:paraId="5042DE7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riter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CrossEntropy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305CE94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ing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oss_overall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776CFF4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ing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overall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2B8B695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overall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1E55215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a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weigh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42EC242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a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7833AC1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rainingStart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15D792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tep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ang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29FD604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step++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863438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optim.Ada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parameter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)</w:t>
      </w:r>
    </w:p>
    <w:p w14:paraId="13238E8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561FB94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1A1358F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lis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7347FD5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5</w:t>
      </w:r>
    </w:p>
    <w:p w14:paraId="2BCE48F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medium.com/@aaysbt/fashion-mnist-data-training-using-pytorch-7f6ad71e96f4 </w:t>
      </w:r>
    </w:p>
    <w:p w14:paraId="23D1460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he website above is used for the training, validation and test steps</w:t>
      </w:r>
    </w:p>
    <w:p w14:paraId="2E794E4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Some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part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of it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r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irectl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ake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.</w:t>
      </w:r>
    </w:p>
    <w:p w14:paraId="7EBC75F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ang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epochs):</w:t>
      </w:r>
    </w:p>
    <w:p w14:paraId="1F06A12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++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      </w:t>
      </w:r>
    </w:p>
    <w:p w14:paraId="5C6245B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11A504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train_batch_num, (images, labels)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numerat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train_generator):</w:t>
      </w:r>
    </w:p>
    <w:p w14:paraId="2987A8B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mag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46028E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abel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80F120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.zero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5322DD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(x) </w:t>
      </w:r>
    </w:p>
    <w:p w14:paraId="31147E0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riterio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y)</w:t>
      </w:r>
    </w:p>
    <w:p w14:paraId="7A33708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</w:p>
    <w:p w14:paraId="2270449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.backwar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804C14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.step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7976B75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</w:p>
    <w:p w14:paraId="5A65B2C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Evaluat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model i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each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10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steps</w:t>
      </w:r>
      <w:proofErr w:type="spellEnd"/>
    </w:p>
    <w:p w14:paraId="0A8801C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_batch_nu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%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1EB879A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val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61F86A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.data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max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[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]</w:t>
      </w:r>
    </w:p>
    <w:p w14:paraId="227EB5F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accuracy.append((((prediction.data == y.data)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.mean()).item())*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21704F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loss.append(loss.item())                                     </w:t>
      </w:r>
    </w:p>
    <w:p w14:paraId="782661D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orrec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7383E3A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25C124D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</w:t>
      </w:r>
    </w:p>
    <w:p w14:paraId="7DAFBF6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validation_batch_num, (images, labels)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numerat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valid_generator):</w:t>
      </w:r>
    </w:p>
    <w:p w14:paraId="5A4E7DB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mag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03A221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abel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13B685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cor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(x)</w:t>
      </w:r>
    </w:p>
    <w:p w14:paraId="7F1E6EC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4D8BAED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,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core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max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2BF47F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orrec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+= 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.data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.data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su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7F37E09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+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.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DAFB3E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7894CA5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 =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correct) /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sample) *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</w:p>
    <w:p w14:paraId="7F22E19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list.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83444A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08399CF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546BC4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Append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gram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ata</w:t>
      </w:r>
      <w:proofErr w:type="gram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with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relativ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list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. </w:t>
      </w:r>
    </w:p>
    <w:p w14:paraId="25B15A1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ing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oss_overall.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raining_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FD8FE1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ing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overall.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raining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2988FD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overall.append(validation_accuracy_list)</w:t>
      </w:r>
    </w:p>
    <w:p w14:paraId="11D43DD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16556D8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val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6657704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437BB31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u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7B91EB3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27F8AA5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09ABA90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test_batch_num, (images, labels)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numerat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test_generator):</w:t>
      </w:r>
    </w:p>
    <w:p w14:paraId="1980D1E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mag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E00782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abel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30D908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cor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(x)</w:t>
      </w:r>
    </w:p>
    <w:p w14:paraId="6A6FA07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576C632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,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core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max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423B7A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u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+= 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.data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.data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su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1949C3F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+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.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DEF67B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</w:p>
    <w:p w14:paraId="2469DB6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accuracy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u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/ </w:t>
      </w:r>
      <w:proofErr w:type="spellStart"/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*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0</w:t>
      </w:r>
    </w:p>
    <w:p w14:paraId="0C12B9B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456A626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&gt;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ax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1D4E4F4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a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accuracy</w:t>
      </w:r>
      <w:proofErr w:type="spellEnd"/>
    </w:p>
    <w:p w14:paraId="6045322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Expected all tensors to be on the same device, but found at least two devices, cuda:0 and cpu!</w:t>
      </w:r>
    </w:p>
    <w:p w14:paraId="59A22C0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I took the error above, hence, I switched between cpu and device when I get the error in the following of the code.</w:t>
      </w:r>
    </w:p>
    <w:p w14:paraId="3D80004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model.to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cpu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29787A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discuss.pytorch.org/t/access-weights-of-a-specific-module-in-nn-sequential/3627 taken from here as the first layer of the models are fc1</w:t>
      </w:r>
    </w:p>
    <w:p w14:paraId="3A3CB03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a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weigh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.fc1.weight.data.numpy()</w:t>
      </w:r>
    </w:p>
    <w:p w14:paraId="4540386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model.to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BC13AE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4EFEC96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reate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ictionar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(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reat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b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bserving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utils.py)</w:t>
      </w:r>
    </w:p>
    <w:p w14:paraId="1F81417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ctionary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{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name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nam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3CB881C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loss_curve</w:t>
      </w:r>
      <w:proofErr w:type="gram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 np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mean(training_loss_overall, axis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tolist(),</w:t>
      </w:r>
    </w:p>
    <w:p w14:paraId="0D56FD6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train_acc_curve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p.mea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training_accuracy_overall, axis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tolist(),</w:t>
      </w:r>
    </w:p>
    <w:p w14:paraId="5D43C03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val_acc_curve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p.mea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validation_accuracy_overall, axis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tolist(),</w:t>
      </w:r>
    </w:p>
    <w:p w14:paraId="0B31E47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est_acc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ax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14172F1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weight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ax_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weight.tolis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}</w:t>
      </w:r>
    </w:p>
    <w:p w14:paraId="5876F24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663974F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Write o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js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file</w:t>
      </w:r>
    </w:p>
    <w:p w14:paraId="45492C8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pythonexamples.org/python-write-json-to-file/          </w:t>
      </w:r>
    </w:p>
    <w:p w14:paraId="233D259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with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ope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:/Users/Can/Desktop/EE449_HW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+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part2_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+  model_name +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.json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w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</w:t>
      </w:r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as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json_file:</w:t>
      </w:r>
    </w:p>
    <w:p w14:paraId="7BD895D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.dump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ctionar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_fi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EF9D7A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file.clos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11D2636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</w:p>
    <w:p w14:paraId="4F3C426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</w:t>
      </w:r>
    </w:p>
    <w:p w14:paraId="55CD51E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rainingEnd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0CBB98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</w:t>
      </w:r>
    </w:p>
    <w:p w14:paraId="629922C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rain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q2</w:t>
      </w:r>
    </w:p>
    <w:p w14:paraId="27D7B84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19C57E6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mlp1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mlp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88EB32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mlp2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mlp2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57C679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cnn3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3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09EE61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cnn4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4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AED0EB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cnn5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5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359611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6EE591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rain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q3</w:t>
      </w:r>
    </w:p>
    <w:p w14:paraId="20DCA7D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train_q3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_nam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_typ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4C20A15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riter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CrossEntropy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1AD9D76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Definitions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r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ake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rom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homework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anual</w:t>
      </w:r>
      <w:proofErr w:type="spellEnd"/>
    </w:p>
    <w:p w14:paraId="322953A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7679E65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3D872AF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058833F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     </w:t>
      </w:r>
    </w:p>
    <w:p w14:paraId="553DD28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3FC2A2C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rainingStart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8EB209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tep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ang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5F4EA74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step++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7737DB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1</w:t>
      </w:r>
    </w:p>
    <w:p w14:paraId="54AAE78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torch.optim.SGD(model.parameters(), lr, momentum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B808D7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5</w:t>
      </w:r>
    </w:p>
    <w:p w14:paraId="4DBFF84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58A3B04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ang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epochs):</w:t>
      </w:r>
    </w:p>
    <w:p w14:paraId="1AAE656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++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      </w:t>
      </w:r>
    </w:p>
    <w:p w14:paraId="2F747FC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355BB1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train_batch_num, (images, labels)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numerat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train_generator):</w:t>
      </w:r>
    </w:p>
    <w:p w14:paraId="2AF7797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mag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2FB735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abel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385AC4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(x) </w:t>
      </w:r>
    </w:p>
    <w:p w14:paraId="2A2ECC1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riterio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y)</w:t>
      </w:r>
    </w:p>
    <w:p w14:paraId="6057DC2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model.to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cpu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5A5A98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irst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ayer_first_weight = model.fc1.weight.data.numpy()</w:t>
      </w:r>
    </w:p>
    <w:p w14:paraId="5F66307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model.to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E5EC99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.zero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56920D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.backwar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6D1EAB4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.step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C9EB43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</w:t>
      </w:r>
    </w:p>
    <w:p w14:paraId="7F73822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_batch_nu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%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0D5527E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val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16E7933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model.to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cpu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        </w:t>
      </w:r>
    </w:p>
    <w:p w14:paraId="4D0792D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first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ayer_last_weight = model.fc1.weight.data.numpy()</w:t>
      </w:r>
    </w:p>
    <w:p w14:paraId="36988D6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model.to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5769A9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pytorch.org/tutorials/beginner/blitz/neural_networks_tutorial.html</w:t>
      </w:r>
    </w:p>
    <w:p w14:paraId="02146BD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grad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ppen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alcula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is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ake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rom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i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site.</w:t>
      </w:r>
    </w:p>
    <w:p w14:paraId="6479F5A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weight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difference = first_layer_last_weight - first_layer_first_weight</w:t>
      </w:r>
    </w:p>
    <w:p w14:paraId="35D25D7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gra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weight_differen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/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</w:p>
    <w:p w14:paraId="62578AF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gra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o_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np.linalg.nor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lis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37C356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</w:p>
    <w:p w14:paraId="5F195EF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Accord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paramete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of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</w:p>
    <w:p w14:paraId="6B5C626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Data is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dd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relat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list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</w:p>
    <w:p w14:paraId="5237BFE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yp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3FC969C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oss.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.ite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)</w:t>
      </w:r>
    </w:p>
    <w:p w14:paraId="2CEB592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rad.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grad_to_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BC8C61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yp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relu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40639F9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oss.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.ite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)</w:t>
      </w:r>
    </w:p>
    <w:p w14:paraId="48EF4CA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rad.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grad_to_appen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F5BD3B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0D51C4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AAA5D4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reate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ictionar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(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reat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b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bserving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utils.py)</w:t>
      </w:r>
    </w:p>
    <w:p w14:paraId="64C9614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ctionary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{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name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nam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1CA6D87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relu_loss_curve</w:t>
      </w:r>
      <w:proofErr w:type="spellEnd"/>
      <w:proofErr w:type="gram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47CBDD2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sigmoid_loss_curve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_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72EFB4F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relu_grad_curve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elu_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70FDA65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sigmoid_grad_curve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igmoid_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}</w:t>
      </w:r>
    </w:p>
    <w:p w14:paraId="4DE25BC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7FE6A4F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Write o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js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file</w:t>
      </w:r>
    </w:p>
    <w:p w14:paraId="4E54B91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pythonexamples.org/python-write-json-to-file/          </w:t>
      </w:r>
    </w:p>
    <w:p w14:paraId="234D2A9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with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ope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:/Users/Can/Desktop/EE449_HW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+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part3_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+  model_name +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.json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w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</w:t>
      </w:r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as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json_file:</w:t>
      </w:r>
    </w:p>
    <w:p w14:paraId="6267425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.dump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ctionar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_fi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E68BD8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file.clos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033BA72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</w:p>
    <w:p w14:paraId="22895FF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</w:t>
      </w:r>
    </w:p>
    <w:p w14:paraId="0B33287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rainingEnd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4A3AA9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</w:p>
    <w:p w14:paraId="55D3D1B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3A20830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jso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ile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r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ombin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anually</w:t>
      </w:r>
      <w:proofErr w:type="spellEnd"/>
    </w:p>
    <w:p w14:paraId="0C4EF2C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4BC4198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mlp1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mlp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relu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D141F1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mlp1_sigmoid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mlp1_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7F9A76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mlp2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mlp2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relu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F97B91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mlp2_sigmoid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mlp2_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AA37FD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cnn3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3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relu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D6B491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cnn3_sigmoid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3_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7DF10B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cnn4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4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relu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390A91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cnn4_sigmoid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4_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7FB3160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cnn5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5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relu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46088A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3(cnn5_sigmoid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5_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sigmoid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667F3A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jso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ile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r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ombin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anually</w:t>
      </w:r>
      <w:proofErr w:type="spellEnd"/>
    </w:p>
    <w:p w14:paraId="6CFACD8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rain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q3    </w:t>
      </w:r>
    </w:p>
    <w:p w14:paraId="6CAB333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7ED8C55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rain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q4_part1</w:t>
      </w:r>
    </w:p>
    <w:p w14:paraId="5D172D9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train_q4_part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_nam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inp_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 </w:t>
      </w:r>
    </w:p>
    <w:p w14:paraId="5D3BC58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1 = []</w:t>
      </w:r>
    </w:p>
    <w:p w14:paraId="5914B7A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1 = []</w:t>
      </w:r>
    </w:p>
    <w:p w14:paraId="0AD79BE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01 = []</w:t>
      </w:r>
    </w:p>
    <w:p w14:paraId="0C84B2E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1 = []</w:t>
      </w:r>
    </w:p>
    <w:p w14:paraId="59D0146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01 = []</w:t>
      </w:r>
    </w:p>
    <w:p w14:paraId="1EAC382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001 = []</w:t>
      </w:r>
    </w:p>
    <w:p w14:paraId="4FF3A7A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I tried without inp_lr parameter. However, I could not reset the model. </w:t>
      </w:r>
    </w:p>
    <w:p w14:paraId="5173B04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ence, I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ecid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ook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it as a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parameter</w:t>
      </w:r>
      <w:proofErr w:type="spellEnd"/>
    </w:p>
    <w:p w14:paraId="5E3F2C6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earning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rat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np_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]</w:t>
      </w:r>
    </w:p>
    <w:p w14:paraId="3897284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19F058B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For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loop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is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becaus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of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irst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implementa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ttempt</w:t>
      </w:r>
      <w:proofErr w:type="spellEnd"/>
    </w:p>
    <w:p w14:paraId="3487940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earning_rat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</w:p>
    <w:p w14:paraId="5045E76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riter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CrossEntropy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4CBD3C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Data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bservation</w:t>
      </w:r>
      <w:proofErr w:type="spellEnd"/>
    </w:p>
    <w:p w14:paraId="3A88665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rainingStart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\n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    </w:t>
      </w:r>
    </w:p>
    <w:p w14:paraId="1DC9EFE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705D09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Data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bservation</w:t>
      </w:r>
      <w:proofErr w:type="spellEnd"/>
    </w:p>
    <w:p w14:paraId="651F9F2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092A39E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33FCCB8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0418EE1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lis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4B73698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Defined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epoch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i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rde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test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irst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.</w:t>
      </w:r>
    </w:p>
    <w:p w14:paraId="25A3890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</w:t>
      </w:r>
      <w:proofErr w:type="gram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e.g</w:t>
      </w:r>
      <w:proofErr w:type="gram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I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gav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epoch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= 3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n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bserv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behavi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.</w:t>
      </w:r>
    </w:p>
    <w:p w14:paraId="0DCD95F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2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22FFAB5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ang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epochs):</w:t>
      </w:r>
    </w:p>
    <w:p w14:paraId="455D8E7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++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      </w:t>
      </w:r>
    </w:p>
    <w:p w14:paraId="31300F6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1BCAB80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Adjust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ptimize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with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respect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lr</w:t>
      </w:r>
      <w:proofErr w:type="spellEnd"/>
    </w:p>
    <w:p w14:paraId="4B02E2C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torch.optim.SGD(model.parameters(), lr, momentum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8C3886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05568A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379DC60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train_batch_num, (images, labels)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numerat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train_generator):</w:t>
      </w:r>
    </w:p>
    <w:p w14:paraId="3AC4080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mag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D75324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abel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4160AE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</w:p>
    <w:p w14:paraId="3CAC521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.zero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39D571C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(x) </w:t>
      </w:r>
    </w:p>
    <w:p w14:paraId="4C7BA99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riterio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y)            </w:t>
      </w:r>
    </w:p>
    <w:p w14:paraId="3F25600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.backwar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17E15DB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.step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3BD4C3F1" w14:textId="77777777" w:rsidR="008F1103" w:rsidRPr="008F1103" w:rsidRDefault="008F1103" w:rsidP="008F1103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6C6DD08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_batch_nu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%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4BE7004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val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78016C4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.data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max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[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]</w:t>
      </w:r>
    </w:p>
    <w:p w14:paraId="69A4594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accuracy.append((((prediction.data == y.data)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.mean()).item())*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102DA1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loss.append(loss.item())                                           </w:t>
      </w:r>
    </w:p>
    <w:p w14:paraId="45751BD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orrec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38B8DFA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276871B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</w:p>
    <w:p w14:paraId="6CDE685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validation_batch_num, (images, labels)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numerat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valid_generator):</w:t>
      </w:r>
    </w:p>
    <w:p w14:paraId="2B55D80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mag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74D594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abel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D67301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cor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(x)</w:t>
      </w:r>
    </w:p>
    <w:p w14:paraId="4AABE14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,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core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max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EED55B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orrec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+= 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.data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.data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su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31FE959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+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.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EBE881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3E77D55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 =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correct) /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sample) *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</w:p>
    <w:p w14:paraId="163F3AA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list.append(validation_accuracy)</w:t>
      </w:r>
    </w:p>
    <w:p w14:paraId="12BAC5C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2434A3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0A82629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Appending </w:t>
      </w:r>
      <w:proofErr w:type="gram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ata</w:t>
      </w:r>
      <w:proofErr w:type="gram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with respect to learning rate of the optimizer</w:t>
      </w:r>
    </w:p>
    <w:p w14:paraId="470E03F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7FBA056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raining_loss</w:t>
      </w:r>
      <w:proofErr w:type="spellEnd"/>
    </w:p>
    <w:p w14:paraId="1E6DF38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_accuracy_list</w:t>
      </w:r>
      <w:proofErr w:type="spellEnd"/>
    </w:p>
    <w:p w14:paraId="7B240AA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30B9CAF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raining_loss</w:t>
      </w:r>
      <w:proofErr w:type="spellEnd"/>
    </w:p>
    <w:p w14:paraId="62AC29F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01 = validation_accuracy_list              </w:t>
      </w:r>
    </w:p>
    <w:p w14:paraId="01D3BAF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0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32B81FF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0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raining_loss</w:t>
      </w:r>
      <w:proofErr w:type="spellEnd"/>
    </w:p>
    <w:p w14:paraId="5CB04F0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001 = validation_accuracy_list                    </w:t>
      </w:r>
    </w:p>
    <w:p w14:paraId="72D5BF9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0D253A6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683EAD8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4793F6A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reate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ictionar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(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reat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b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bserving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utils.py)</w:t>
      </w:r>
    </w:p>
    <w:p w14:paraId="126A19A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ctionary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{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name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nam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0B66928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loss_curve_1</w:t>
      </w:r>
      <w:proofErr w:type="gram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 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1,</w:t>
      </w:r>
    </w:p>
    <w:p w14:paraId="791018B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loss_curve_01</w:t>
      </w:r>
      <w:proofErr w:type="gram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 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1,</w:t>
      </w:r>
    </w:p>
    <w:p w14:paraId="7991E06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loss_curve_001</w:t>
      </w:r>
      <w:proofErr w:type="gram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 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01,</w:t>
      </w:r>
    </w:p>
    <w:p w14:paraId="6C59BB4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val_acc_curve_1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val_acc_curve_1,</w:t>
      </w:r>
    </w:p>
    <w:p w14:paraId="4972B57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val_acc_curve_01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val_acc_curve_01,</w:t>
      </w:r>
    </w:p>
    <w:p w14:paraId="50A856E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val_acc_curve_001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val_acc_curve_001}</w:t>
      </w:r>
    </w:p>
    <w:p w14:paraId="651A5FA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3FD4D9B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Write o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js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file</w:t>
      </w:r>
    </w:p>
    <w:p w14:paraId="63B237D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pythonexamples.org/python-write-json-to-file/     </w:t>
      </w:r>
    </w:p>
    <w:p w14:paraId="47145F6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with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ope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:/Users/Can/Desktop/EE449_HW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+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part4_2LR_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+  model_name +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lr = {}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m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lr) +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.json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w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</w:t>
      </w:r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as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json_file:</w:t>
      </w:r>
    </w:p>
    <w:p w14:paraId="739D1D1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.dump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ctionar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_fi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D72661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file.clos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8C3F6C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</w:t>
      </w:r>
    </w:p>
    <w:p w14:paraId="70DFB39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rainingEnd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0FAA77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</w:p>
    <w:p w14:paraId="3AF8404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</w:p>
    <w:p w14:paraId="60C5A8E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4_part1(cnn4_lr01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4_lr0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9EE3F2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4_part1(cnn4_lr001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4_lr00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3F87CD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4_part1(cnn4_lr0001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4_lr000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0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4EDA82F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2FDE704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jso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iles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ar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ombin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manually</w:t>
      </w:r>
      <w:proofErr w:type="spellEnd"/>
    </w:p>
    <w:p w14:paraId="03854E8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rain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q4_part1</w:t>
      </w:r>
    </w:p>
    <w:p w14:paraId="2C2132A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10A12CA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rain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q4_part2</w:t>
      </w:r>
    </w:p>
    <w:p w14:paraId="123BB3E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def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train_q4_part2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model_nam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01080"/>
          <w:sz w:val="21"/>
          <w:szCs w:val="21"/>
          <w:lang w:eastAsia="tr-TR"/>
        </w:rPr>
        <w:t>inp_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:</w:t>
      </w:r>
    </w:p>
    <w:p w14:paraId="1772651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Necessary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list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 </w:t>
      </w:r>
    </w:p>
    <w:p w14:paraId="1A9CDC9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1 = []</w:t>
      </w:r>
    </w:p>
    <w:p w14:paraId="0EC7D11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1 = []</w:t>
      </w:r>
    </w:p>
    <w:p w14:paraId="22AD54B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01 = []</w:t>
      </w:r>
    </w:p>
    <w:p w14:paraId="6E96F55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1 = []</w:t>
      </w:r>
    </w:p>
    <w:p w14:paraId="30502D0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01 = []</w:t>
      </w:r>
    </w:p>
    <w:p w14:paraId="0EDB63F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001 = []</w:t>
      </w:r>
    </w:p>
    <w:p w14:paraId="1197DEF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earning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rat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np_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]</w:t>
      </w:r>
    </w:p>
    <w:p w14:paraId="0A508AF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</w:p>
    <w:p w14:paraId="4EEFB6D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earning_rat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</w:p>
    <w:p w14:paraId="5D45334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riter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rch.nn.CrossEntropy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2CD5CA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rainingStart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\n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    </w:t>
      </w:r>
    </w:p>
    <w:p w14:paraId="5B69149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946CF9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</w:p>
    <w:p w14:paraId="5C97010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los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280EC78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accurac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5A094E0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list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[]</w:t>
      </w:r>
    </w:p>
    <w:p w14:paraId="3204118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30</w:t>
      </w:r>
    </w:p>
    <w:p w14:paraId="61223D5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79981AC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rang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epochs):</w:t>
      </w:r>
    </w:p>
    <w:p w14:paraId="5B474A6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Updating the learning rate with the epoch that is observed in the previous stages</w:t>
      </w:r>
    </w:p>
    <w:p w14:paraId="58FD7D9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7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0FC7406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1</w:t>
      </w:r>
    </w:p>
    <w:p w14:paraId="69FF6F2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Updating the learning rate with the epoch that is observed in the previous stages  </w:t>
      </w:r>
    </w:p>
    <w:p w14:paraId="07576DE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4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401F144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0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0358A7F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epoch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++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         </w:t>
      </w:r>
    </w:p>
    <w:p w14:paraId="7B30FBA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133541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Updat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ptimize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with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parameters</w:t>
      </w:r>
      <w:proofErr w:type="spellEnd"/>
    </w:p>
    <w:p w14:paraId="492CE9B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torch.optim.SGD(model.parameters(), lr, momentum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B0EEDA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66BF967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</w:p>
    <w:p w14:paraId="5EFBACD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train_batch_num, (images, labels)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numerat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train_generator):</w:t>
      </w:r>
    </w:p>
    <w:p w14:paraId="78239A7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mag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08EA7F1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abel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71A222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</w:p>
    <w:p w14:paraId="309DA7C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.zero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grad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2B3A8D8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(x) </w:t>
      </w:r>
    </w:p>
    <w:p w14:paraId="0054672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riterion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y)            </w:t>
      </w:r>
    </w:p>
    <w:p w14:paraId="41055D3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.backward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05D4F27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ptimizer.step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566F3B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  </w:t>
      </w:r>
    </w:p>
    <w:p w14:paraId="69A13CB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_batch_nu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%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69A385B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val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414D5E4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outputs.data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max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[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]</w:t>
      </w:r>
    </w:p>
    <w:p w14:paraId="502778E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accuracy.append((((prediction.data == y.data).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.mean()).item())*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5551F7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training_loss.append(loss.item())                                           </w:t>
      </w:r>
    </w:p>
    <w:p w14:paraId="7DA4D5E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orrec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37AE9ED7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</w:p>
    <w:p w14:paraId="4110604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</w:p>
    <w:p w14:paraId="2C49F97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for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validation_batch_num, (images, labels) </w:t>
      </w:r>
      <w:r w:rsidRPr="008F1103">
        <w:rPr>
          <w:rFonts w:ascii="Courier New" w:eastAsia="Times New Roman" w:hAnsi="Courier New" w:cs="Courier New"/>
          <w:color w:val="0000FF"/>
          <w:sz w:val="21"/>
          <w:szCs w:val="21"/>
          <w:lang w:eastAsia="tr-TR"/>
        </w:rPr>
        <w:t>i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enumerate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valid_generator):</w:t>
      </w:r>
    </w:p>
    <w:p w14:paraId="2CF3AE6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x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image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1B77A34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lastRenderedPageBreak/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=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riab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abels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o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evic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57BEC0A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cor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model(x)</w:t>
      </w:r>
    </w:p>
    <w:p w14:paraId="4BF2219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,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core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max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3002E1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correc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+= 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.data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y.data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.</w:t>
      </w:r>
      <w:proofErr w:type="spell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sum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8F43E8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sample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+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prediction.siz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D10BB8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75F62F9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 =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correct) / </w:t>
      </w:r>
      <w:r w:rsidRPr="008F1103">
        <w:rPr>
          <w:rFonts w:ascii="Courier New" w:eastAsia="Times New Roman" w:hAnsi="Courier New" w:cs="Courier New"/>
          <w:color w:val="267F99"/>
          <w:sz w:val="21"/>
          <w:szCs w:val="21"/>
          <w:lang w:eastAsia="tr-TR"/>
        </w:rPr>
        <w:t>flo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sample) *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100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</w:t>
      </w:r>
    </w:p>
    <w:p w14:paraId="008D552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uracy_list.append(validation_accuracy)</w:t>
      </w:r>
    </w:p>
    <w:p w14:paraId="49089F25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.trai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6ACE307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0325813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50DA37B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raining_loss</w:t>
      </w:r>
      <w:proofErr w:type="spellEnd"/>
    </w:p>
    <w:p w14:paraId="5E97B46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idation_accuracy_list</w:t>
      </w:r>
      <w:proofErr w:type="spellEnd"/>
    </w:p>
    <w:p w14:paraId="7CEFE2B9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19D9CC3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raining_loss</w:t>
      </w:r>
      <w:proofErr w:type="spellEnd"/>
    </w:p>
    <w:p w14:paraId="537C414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01 = validation_accuracy_list              </w:t>
      </w:r>
    </w:p>
    <w:p w14:paraId="60E239AE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if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r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= 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00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</w:t>
      </w:r>
    </w:p>
    <w:p w14:paraId="61CBBB1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01 =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training_loss</w:t>
      </w:r>
      <w:proofErr w:type="spellEnd"/>
    </w:p>
    <w:p w14:paraId="5FD4B33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val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acc_curve_001 = validation_accuracy_list                    </w:t>
      </w:r>
    </w:p>
    <w:p w14:paraId="7DEB898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5009319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0BBFD3B6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59299188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Create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dictionar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(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Created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by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observing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utils.py)</w:t>
      </w:r>
    </w:p>
    <w:p w14:paraId="2AC0F2E3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</w:p>
    <w:p w14:paraId="4732B83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ctionary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= {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name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model_nam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</w:p>
    <w:p w14:paraId="7FD125C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loss_curve_1</w:t>
      </w:r>
      <w:proofErr w:type="gram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 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1,</w:t>
      </w:r>
    </w:p>
    <w:p w14:paraId="15A479A0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loss_curve_01</w:t>
      </w:r>
      <w:proofErr w:type="gram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 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1,</w:t>
      </w:r>
    </w:p>
    <w:p w14:paraId="61DAB9A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loss_curve_001</w:t>
      </w:r>
      <w:proofErr w:type="gram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 loss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curve_001,</w:t>
      </w:r>
    </w:p>
    <w:p w14:paraId="1F1217CA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val_acc_curve_1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val_acc_curve_1,</w:t>
      </w:r>
    </w:p>
    <w:p w14:paraId="1427501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val_acc_curve_01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val_acc_curve_01,</w:t>
      </w:r>
    </w:p>
    <w:p w14:paraId="4339370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  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"val_acc_curve_001"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: val_acc_curve_001}</w:t>
      </w:r>
    </w:p>
    <w:p w14:paraId="05022214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</w:t>
      </w:r>
    </w:p>
    <w:p w14:paraId="3DE214C2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Write on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js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file</w:t>
      </w:r>
    </w:p>
    <w:p w14:paraId="254338D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https://pythonexamples.org/python-write-json-to-file/</w:t>
      </w:r>
    </w:p>
    <w:p w14:paraId="1EE9165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with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open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:/Users/Can/Desktop/EE449_HW1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+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part4_2LR_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+  model_name +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lr = {}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.</w:t>
      </w:r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format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lr) +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.json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w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 </w:t>
      </w:r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as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json_file:</w:t>
      </w:r>
    </w:p>
    <w:p w14:paraId="6F0B710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.dump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dictionary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 </w:t>
      </w:r>
      <w:proofErr w:type="spell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_fil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4FB2C4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jso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file.close</w:t>
      </w:r>
      <w:proofErr w:type="spell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)</w:t>
      </w:r>
    </w:p>
    <w:p w14:paraId="52DF400B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         </w:t>
      </w:r>
    </w:p>
    <w:p w14:paraId="59A8B71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795E26"/>
          <w:sz w:val="21"/>
          <w:szCs w:val="21"/>
          <w:lang w:eastAsia="tr-TR"/>
        </w:rPr>
        <w:t>print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(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proofErr w:type="spellStart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TrainingEnds</w:t>
      </w:r>
      <w:proofErr w:type="spellEnd"/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3883F58C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  <w:proofErr w:type="spellStart"/>
      <w:proofErr w:type="gramStart"/>
      <w:r w:rsidRPr="008F1103">
        <w:rPr>
          <w:rFonts w:ascii="Courier New" w:eastAsia="Times New Roman" w:hAnsi="Courier New" w:cs="Courier New"/>
          <w:color w:val="AF00DB"/>
          <w:sz w:val="21"/>
          <w:szCs w:val="21"/>
          <w:lang w:eastAsia="tr-TR"/>
        </w:rPr>
        <w:t>return</w:t>
      </w:r>
      <w:proofErr w:type="spellEnd"/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   </w:t>
      </w:r>
    </w:p>
    <w:p w14:paraId="396FC4B1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 </w:t>
      </w:r>
    </w:p>
    <w:p w14:paraId="0FD9830F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proofErr w:type="gramStart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train</w:t>
      </w:r>
      <w:proofErr w:type="gramEnd"/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_q4_part2(cnn4_lr01,</w:t>
      </w:r>
      <w:r w:rsidRPr="008F1103">
        <w:rPr>
          <w:rFonts w:ascii="Courier New" w:eastAsia="Times New Roman" w:hAnsi="Courier New" w:cs="Courier New"/>
          <w:color w:val="A31515"/>
          <w:sz w:val="21"/>
          <w:szCs w:val="21"/>
          <w:lang w:eastAsia="tr-TR"/>
        </w:rPr>
        <w:t>'cnn4'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,</w:t>
      </w:r>
      <w:r w:rsidRPr="008F1103">
        <w:rPr>
          <w:rFonts w:ascii="Courier New" w:eastAsia="Times New Roman" w:hAnsi="Courier New" w:cs="Courier New"/>
          <w:color w:val="09885A"/>
          <w:sz w:val="21"/>
          <w:szCs w:val="21"/>
          <w:lang w:eastAsia="tr-TR"/>
        </w:rPr>
        <w:t>0.1</w:t>
      </w:r>
      <w:r w:rsidRPr="008F1103"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  <w:t>)</w:t>
      </w:r>
    </w:p>
    <w:p w14:paraId="2685983D" w14:textId="77777777" w:rsidR="008F1103" w:rsidRPr="008F1103" w:rsidRDefault="008F1103" w:rsidP="008F1103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tr-TR"/>
        </w:rPr>
      </w:pPr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#Training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unction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for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</w:t>
      </w:r>
      <w:proofErr w:type="spellStart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the</w:t>
      </w:r>
      <w:proofErr w:type="spellEnd"/>
      <w:r w:rsidRPr="008F1103">
        <w:rPr>
          <w:rFonts w:ascii="Courier New" w:eastAsia="Times New Roman" w:hAnsi="Courier New" w:cs="Courier New"/>
          <w:color w:val="008000"/>
          <w:sz w:val="21"/>
          <w:szCs w:val="21"/>
          <w:lang w:eastAsia="tr-TR"/>
        </w:rPr>
        <w:t> q4_part2</w:t>
      </w:r>
    </w:p>
    <w:p w14:paraId="15574A3F" w14:textId="77777777" w:rsidR="00E0238F" w:rsidRPr="008F1103" w:rsidRDefault="00B14FAB" w:rsidP="008F1103"/>
    <w:sectPr w:rsidR="00E0238F" w:rsidRPr="008F110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2NDU0NTC3sDQxMTBW0lEKTi0uzszPAykwrAUAYevu7CwAAAA="/>
  </w:docVars>
  <w:rsids>
    <w:rsidRoot w:val="00C72407"/>
    <w:rsid w:val="0085406F"/>
    <w:rsid w:val="008F1103"/>
    <w:rsid w:val="00B14FAB"/>
    <w:rsid w:val="00C72407"/>
    <w:rsid w:val="00E36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16468"/>
  <w15:chartTrackingRefBased/>
  <w15:docId w15:val="{94BE702A-D8D0-4BD9-8EC7-2FD368EBD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103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msonormal0">
    <w:name w:val="msonormal"/>
    <w:basedOn w:val="Normal"/>
    <w:rsid w:val="008F11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53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87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25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1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4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92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7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0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5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8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9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1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5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9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1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9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2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8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8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7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1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1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2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1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9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6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5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7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7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3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4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0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5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4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3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6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4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8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4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7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1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7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4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8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9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7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8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5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6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1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3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3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6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3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8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3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7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3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5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6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4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14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5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1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1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7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3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1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6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8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0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4080</Words>
  <Characters>23262</Characters>
  <Application>Microsoft Office Word</Application>
  <DocSecurity>0</DocSecurity>
  <Lines>193</Lines>
  <Paragraphs>5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 Aydın</dc:creator>
  <cp:keywords/>
  <dc:description/>
  <cp:lastModifiedBy>Can Aydın</cp:lastModifiedBy>
  <cp:revision>2</cp:revision>
  <dcterms:created xsi:type="dcterms:W3CDTF">2022-04-24T23:05:00Z</dcterms:created>
  <dcterms:modified xsi:type="dcterms:W3CDTF">2022-04-24T23:12:00Z</dcterms:modified>
</cp:coreProperties>
</file>